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Marketing Manager Internship Opportunity in Thailand Bangkok</w:t>
      </w:r>
    </w:p>
    <w:bookmarkEnd w:id="20"/>
    <w:p>
      <w:pPr>
        <w:pStyle w:val="BodyText"/>
      </w:pPr>
      <w:r>
        <w:t xml:space="preserve">Chatchawan Srisuwan</w:t>
      </w:r>
    </w:p>
    <w:p>
      <w:pPr>
        <w:pStyle w:val="BodyText"/>
      </w:pPr>
      <w:r>
        <w:t xml:space="preserve">123 Rama IV Road, Pathum Wan District</w:t>
      </w:r>
    </w:p>
    <w:p>
      <w:pPr>
        <w:pStyle w:val="BodyText"/>
      </w:pPr>
      <w:r>
        <w:t xml:space="preserve">Bangkok, Thailand 10330</w:t>
      </w:r>
    </w:p>
    <w:p>
      <w:pPr>
        <w:pStyle w:val="BodyText"/>
      </w:pPr>
      <w:r>
        <w:t xml:space="preserve">+66 81 234 5678 | chatchawan.srisuwan@email.com</w:t>
      </w:r>
    </w:p>
    <w:p>
      <w:pPr>
        <w:pStyle w:val="BodyText"/>
      </w:pPr>
      <w:r>
        <w:t xml:space="preserve">Date: October 26, 2023</w:t>
      </w:r>
    </w:p>
    <w:p>
      <w:pPr>
        <w:pStyle w:val="BodyText"/>
      </w:pPr>
      <w:r>
        <w:t xml:space="preserve">Global Vision Marketing Co., Ltd.</w:t>
      </w:r>
    </w:p>
    <w:p>
      <w:pPr>
        <w:pStyle w:val="BodyText"/>
      </w:pPr>
      <w:r>
        <w:t xml:space="preserve">456 Sukhumvit Soi 23, Bangkok 10110</w:t>
      </w:r>
    </w:p>
    <w:p>
      <w:pPr>
        <w:pStyle w:val="BodyText"/>
      </w:pPr>
      <w:r>
        <w:t xml:space="preserve">Thailand</w:t>
      </w:r>
    </w:p>
    <w:bookmarkStart w:id="21" w:name="dear-hiring-manager"/>
    <w:p>
      <w:pPr>
        <w:pStyle w:val="Heading2"/>
      </w:pPr>
      <w:r>
        <w:t xml:space="preserve">Dear Hiring Manager,</w:t>
      </w:r>
    </w:p>
    <w:p>
      <w:pPr>
        <w:pStyle w:val="FirstParagraph"/>
      </w:pPr>
      <w:r>
        <w:t xml:space="preserve">I am writing with profound enthusiasm to submit my application for the Marketing Manager Internship position at Global Vision Marketing Co., Ltd. in Thailand Bangkok, as advertised on LinkedIn. As a final-year undergraduate student pursuing a Bachelor of Business Administration with a specialization in Digital Marketing from Thammasat University, I have meticulously cultivated my skills to contribute meaningfully to your team while gaining invaluable industry experience within the vibrant marketing ecosystem of Thailand's capital city. This</w:t>
      </w:r>
      <w:r>
        <w:t xml:space="preserve"> </w:t>
      </w:r>
      <w:r>
        <w:rPr>
          <w:bCs/>
          <w:b/>
        </w:rPr>
        <w:t xml:space="preserve">Internship Application Letter</w:t>
      </w:r>
      <w:r>
        <w:t xml:space="preserve"> </w:t>
      </w:r>
      <w:r>
        <w:t xml:space="preserve">serves as my formal expression of dedication to this opportunity and my commitment to becoming an asset in your Bangkok office.</w:t>
      </w:r>
    </w:p>
    <w:bookmarkEnd w:id="21"/>
    <w:bookmarkStart w:id="22" w:name="X001f2c8cd0c1a251d16d301d33b46bae1a8132d"/>
    <w:p>
      <w:pPr>
        <w:pStyle w:val="Heading2"/>
      </w:pPr>
      <w:r>
        <w:t xml:space="preserve">Why Thailand Bangkok? Cultural Immersion as Professional Catalyst</w:t>
      </w:r>
    </w:p>
    <w:p>
      <w:pPr>
        <w:pStyle w:val="FirstParagraph"/>
      </w:pPr>
      <w:r>
        <w:t xml:space="preserve">My decision to pursue this Marketing Manager internship in Thailand Bangkok is deeply rooted in my understanding of the city's unique position as Southeast Asia's marketing innovation hub. Having grown up amidst Bangkok's dynamic street markets, digital startups, and cultural festivals like Loy Krathong and Songkran, I've developed an innate appreciation for the local consumer psyche that transcends textbook theories. I am not merely seeking an internship location—I seek immersion in the very heartbeat of Thai consumer behavior where global trends merge with distinctly local traditions. This city's 2023 ranking as ASEAN's fastest-growing digital economy (by Thailand Board of Investment) makes it the ideal environment to hone my skills under your mentorship, and I am eager to contribute to your team while learning from industry leaders embedded in this thriving marketplace.</w:t>
      </w:r>
    </w:p>
    <w:bookmarkEnd w:id="22"/>
    <w:bookmarkStart w:id="23" w:name="X150d2afd1250f7ac57d9a43b6a9f95d569a27f3"/>
    <w:p>
      <w:pPr>
        <w:pStyle w:val="Heading2"/>
      </w:pPr>
      <w:r>
        <w:t xml:space="preserve">Academic Foundation Meets Practical Marketing Strategy</w:t>
      </w:r>
    </w:p>
    <w:p>
      <w:pPr>
        <w:pStyle w:val="FirstParagraph"/>
      </w:pPr>
      <w:r>
        <w:t xml:space="preserve">My academic journey at Thammasat University has equipped me with rigorous theoretical knowledge directly applicable to the Marketing Manager role. In my capstone project, I developed a full-funnel digital marketing strategy for a Bangkok-based organic tea startup, which increased their social media engagement by 147% within three months through targeted TikTok campaigns and influencer collaborations with Thai micro-influencers. I've mastered analytics tools including Google Analytics 4, Meta Business Suite, and Canva for Business—skills that align precisely with your need for a Marketing Manager intern who can immediately support campaign execution. Crucially, my coursework in "Consumer Behavior in Emerging Markets" included field research across Bangkok's Chinatown (Yaowarat) and the emerging Ekkamai district, where I analyzed how Thai Gen Z interacts with sustainability messaging—a critical insight for brands targeting Thailand's 65% youth population.</w:t>
      </w:r>
    </w:p>
    <w:bookmarkEnd w:id="23"/>
    <w:bookmarkStart w:id="24" w:name="X69f670bec5512b552cb9522ac88b1b8ec8e0ede"/>
    <w:p>
      <w:pPr>
        <w:pStyle w:val="Heading2"/>
      </w:pPr>
      <w:r>
        <w:t xml:space="preserve">Beyond the Classroom: Actionable Experience in Bangkok</w:t>
      </w:r>
    </w:p>
    <w:p>
      <w:pPr>
        <w:pStyle w:val="FirstParagraph"/>
      </w:pPr>
      <w:r>
        <w:t xml:space="preserve">My professional development extends beyond academics through practical engagements within Thailand Bangkok. As a content intern at Siam Commercial Bank's digital team last summer, I managed their Instagram Stories for the "Small Business Support" campaign, creating culturally resonant visuals that achieved 2.3M impressions across 70+ Thai micro-influencers' feeds. This experience taught me to navigate Bangkok's unique social media landscape where Thai-English bilingual content performs best among urban professionals—a nuance I documented in my university research paper on "Localization Strategies for Digital Campaigns in Thailand." Furthermore, I've volunteered with the Bangkok International Festival of Music, handling their volunteer engagement via Line OA (Thailand's dominant messaging app), which taught me to adapt communication strategies across cultural demographics—essential for any Marketing Manager operating in this diverse metropolis.</w:t>
      </w:r>
    </w:p>
    <w:bookmarkEnd w:id="24"/>
    <w:bookmarkStart w:id="25" w:name="X8417c8f6317eef492af44c0eab514748f94d5b1"/>
    <w:p>
      <w:pPr>
        <w:pStyle w:val="Heading2"/>
      </w:pPr>
      <w:r>
        <w:t xml:space="preserve">Why I Am the Ideal Candidate for Your Bangkok Team</w:t>
      </w:r>
    </w:p>
    <w:p>
      <w:pPr>
        <w:pStyle w:val="FirstParagraph"/>
      </w:pPr>
      <w:r>
        <w:t xml:space="preserve">What distinguishes my application is my hyper-localized understanding of Thailand Bangkok's marketing nuances. While many candidates approach international markets with generic strategies, I've developed a deep appreciation for subtle cultural touchpoints: the significance of "sanuk" (fun) in Thai advertising, the seasonal relevance of festivals like Songkran for product launches, and the rising influence of Thai K-pop collaborations. My portfolio includes a campaign proposal for "Thailand Digital Traveler," which leveraged Bangkok's street food culture to position local tourism brands—exactly the kind of creative approach that aligns with Global Vision Marketing's recent work with international hotel chains. I understand that success in Thailand Bangkok requires more than translation; it demands cultural intelligence, which I've cultivated through 3+ years living in the city and participating in Thai language classes at Chulalongkorn University.</w:t>
      </w:r>
    </w:p>
    <w:bookmarkEnd w:id="25"/>
    <w:bookmarkStart w:id="26" w:name="X02faa34b30e635453077792b38987d64121a4a6"/>
    <w:p>
      <w:pPr>
        <w:pStyle w:val="Heading2"/>
      </w:pPr>
      <w:r>
        <w:t xml:space="preserve">Commitment to Growth Within Your Marketing Ecosystem</w:t>
      </w:r>
    </w:p>
    <w:p>
      <w:pPr>
        <w:pStyle w:val="FirstParagraph"/>
      </w:pPr>
      <w:r>
        <w:t xml:space="preserve">I am not simply seeking a placement—I seek to become an integrated member of your team. I've studied Global Vision Marketing's recent campaign for "Green Bangkok" with the Ministry of Natural Resources, noting how you transformed public policy into consumer engagement through Instagram AR filters. This demonstrates the innovative thinking I aim to contribute as your next Marketing Manager intern. My goal is to master performance marketing analytics under your guidance, then transition into developing localized strategies for brands entering Thailand's competitive market—exactly the career trajectory this internship supports. I am prepared to commit 20 hours/week during my academic term and full-time during summer, demonstrating my seriousness about becoming a valuable asset in Thailand Bangkok's marketing landscape.</w:t>
      </w:r>
    </w:p>
    <w:bookmarkEnd w:id="26"/>
    <w:bookmarkStart w:id="27" w:name="X718febb7414fefcbafcdd0dcadc1651a5b530cb"/>
    <w:p>
      <w:pPr>
        <w:pStyle w:val="Heading2"/>
      </w:pPr>
      <w:r>
        <w:t xml:space="preserve">Conclusion: A Partnership for Mutual Growth</w:t>
      </w:r>
    </w:p>
    <w:p>
      <w:pPr>
        <w:pStyle w:val="FirstParagraph"/>
      </w:pPr>
      <w:r>
        <w:t xml:space="preserve">As I prepare to graduate with honors this December, I am eager to apply my academic rigor, cultural fluency, and hands-on experience within the dynamic environment of Thailand Bangkok. This</w:t>
      </w:r>
      <w:r>
        <w:t xml:space="preserve"> </w:t>
      </w:r>
      <w:r>
        <w:rPr>
          <w:bCs/>
          <w:b/>
        </w:rPr>
        <w:t xml:space="preserve">Internship Application Letter</w:t>
      </w:r>
      <w:r>
        <w:t xml:space="preserve"> </w:t>
      </w:r>
      <w:r>
        <w:t xml:space="preserve">represents not just an application—it embodies my commitment to grow as a Marketing Manager within one of Asia's most exciting markets. I have attached my resume detailing further project examples, including metrics-driven social campaigns in Thai context, and welcome the opportunity to discuss how my background in Southeast Asian consumer psychology can support your team's objectives. Thank you for considering this application; I am available for an interview at your earliest convenience and will follow up next week.</w:t>
      </w:r>
    </w:p>
    <w:bookmarkEnd w:id="27"/>
    <w:p>
      <w:pPr>
        <w:pStyle w:val="BodyText"/>
      </w:pPr>
      <w:r>
        <w:t xml:space="preserve">Sincerely,</w:t>
      </w:r>
    </w:p>
    <w:p>
      <w:pPr>
        <w:pStyle w:val="BodyText"/>
      </w:pPr>
      <w:r>
        <w:br/>
      </w:r>
      <w:r>
        <w:br/>
      </w:r>
      <w:r>
        <w:br/>
      </w:r>
    </w:p>
    <w:p>
      <w:pPr>
        <w:pStyle w:val="BodyText"/>
      </w:pPr>
      <w:r>
        <w:t xml:space="preserve">Chatchawan Srisuwan</w:t>
      </w:r>
    </w:p>
    <w:p>
      <w:pPr>
        <w:pStyle w:val="BodyText"/>
      </w:pPr>
      <w:r>
        <w:t xml:space="preserve">Bachelor of Business Administration (Marketing)</w:t>
      </w:r>
    </w:p>
    <w:p>
      <w:pPr>
        <w:pStyle w:val="BodyText"/>
      </w:pPr>
      <w:r>
        <w:t xml:space="preserve">Thammasat University, Bangkok</w:t>
      </w:r>
    </w:p>
    <w:p>
      <w:pPr>
        <w:pStyle w:val="BodyText"/>
      </w:pPr>
      <w:r>
        <w:rPr>
          <w:bCs/>
          <w:b/>
        </w:rPr>
        <w:t xml:space="preserve">Word Count:</w:t>
      </w:r>
      <w:r>
        <w:t xml:space="preserve"> </w:t>
      </w:r>
      <w:r>
        <w:t xml:space="preserve">856</w:t>
      </w:r>
    </w:p>
    <w:p>
      <w:pPr>
        <w:pStyle w:val="BodyText"/>
      </w:pPr>
      <w:r>
        <w:rPr>
          <w:bCs/>
          <w:b/>
        </w:rPr>
        <w:t xml:space="preserve">Key Terms Incorporated:</w:t>
      </w:r>
    </w:p>
    <w:p>
      <w:pPr>
        <w:numPr>
          <w:ilvl w:val="0"/>
          <w:numId w:val="1001"/>
        </w:numPr>
        <w:pStyle w:val="Compact"/>
      </w:pPr>
      <w:r>
        <w:t xml:space="preserve">"Internship Application Letter" (used in title, subject line, and body)</w:t>
      </w:r>
    </w:p>
    <w:p>
      <w:pPr>
        <w:numPr>
          <w:ilvl w:val="0"/>
          <w:numId w:val="1001"/>
        </w:numPr>
        <w:pStyle w:val="Compact"/>
      </w:pPr>
      <w:r>
        <w:t xml:space="preserve">"Marketing Manager" (used as primary role designation throughout)</w:t>
      </w:r>
    </w:p>
    <w:p>
      <w:pPr>
        <w:numPr>
          <w:ilvl w:val="0"/>
          <w:numId w:val="1001"/>
        </w:numPr>
        <w:pStyle w:val="Compact"/>
      </w:pPr>
      <w:r>
        <w:t xml:space="preserve">"Thailand Bangkok" (referenced 6 times with contextu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 Position</dc:title>
  <dc:creator/>
  <dc:language>en</dc:language>
  <cp:keywords/>
  <dcterms:created xsi:type="dcterms:W3CDTF">2026-07-23T10:14:15Z</dcterms:created>
  <dcterms:modified xsi:type="dcterms:W3CDTF">2026-07-23T10:14:15Z</dcterms:modified>
</cp:coreProperties>
</file>

<file path=docProps/custom.xml><?xml version="1.0" encoding="utf-8"?>
<Properties xmlns="http://schemas.openxmlformats.org/officeDocument/2006/custom-properties" xmlns:vt="http://schemas.openxmlformats.org/officeDocument/2006/docPropsVTypes"/>
</file>